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0B71" w:rsidRDefault="00313412">
      <w:r>
        <w:t>DATASRAM:</w:t>
      </w:r>
      <w:r>
        <w:t>保存数据和权值，宽度</w:t>
      </w:r>
      <w:r>
        <w:rPr>
          <w:rFonts w:hint="eastAsia"/>
        </w:rPr>
        <w:t>3</w:t>
      </w:r>
      <w:r>
        <w:t>2</w:t>
      </w:r>
      <w:r>
        <w:t>位，深度</w:t>
      </w:r>
      <w:r>
        <w:t>8192</w:t>
      </w:r>
      <w:r>
        <w:t>（</w:t>
      </w:r>
      <w:r>
        <w:rPr>
          <w:rFonts w:hint="eastAsia"/>
        </w:rPr>
        <w:t>1</w:t>
      </w:r>
      <w:r>
        <w:t>3bit</w:t>
      </w:r>
      <w:r>
        <w:t>）</w:t>
      </w:r>
    </w:p>
    <w:p w:rsidR="00313412" w:rsidRDefault="00313412">
      <w:r>
        <w:rPr>
          <w:rFonts w:hint="eastAsia"/>
        </w:rPr>
        <w:t>I</w:t>
      </w:r>
      <w:r>
        <w:t>NSTSRAM</w:t>
      </w:r>
      <w:r>
        <w:rPr>
          <w:rFonts w:hint="eastAsia"/>
        </w:rPr>
        <w:t>:</w:t>
      </w:r>
      <w:r>
        <w:rPr>
          <w:rFonts w:hint="eastAsia"/>
        </w:rPr>
        <w:t>保存指令，宽度</w:t>
      </w:r>
      <w:r>
        <w:rPr>
          <w:rFonts w:hint="eastAsia"/>
        </w:rPr>
        <w:t>1</w:t>
      </w:r>
      <w:r>
        <w:t>6</w:t>
      </w:r>
      <w:r>
        <w:t>位，深度</w:t>
      </w:r>
      <w:r>
        <w:rPr>
          <w:rFonts w:hint="eastAsia"/>
        </w:rPr>
        <w:t>2</w:t>
      </w:r>
      <w:r>
        <w:t>048</w:t>
      </w:r>
      <w:r>
        <w:t>（</w:t>
      </w:r>
      <w:r>
        <w:rPr>
          <w:rFonts w:hint="eastAsia"/>
        </w:rPr>
        <w:t>1</w:t>
      </w:r>
      <w:r>
        <w:t>1bit</w:t>
      </w:r>
      <w:r>
        <w:t>）</w:t>
      </w:r>
    </w:p>
    <w:p w:rsidR="00313412" w:rsidRDefault="00313412"/>
    <w:p w:rsidR="00313412" w:rsidRDefault="00313412">
      <w:r>
        <w:t>SRAM</w:t>
      </w:r>
      <w:r>
        <w:t>端口说明</w:t>
      </w:r>
    </w:p>
    <w:p w:rsidR="00313412" w:rsidRDefault="00313412" w:rsidP="00313412">
      <w:r>
        <w:tab/>
        <w:t>input [(ADDRWIDTH-1):0] ADDR; //</w:t>
      </w:r>
      <w:r>
        <w:t>地址</w:t>
      </w:r>
    </w:p>
    <w:p w:rsidR="00313412" w:rsidRDefault="00313412" w:rsidP="00313412">
      <w:r>
        <w:t xml:space="preserve">    input [(DATAWIDTH-1):0] D; //</w:t>
      </w:r>
      <w:r>
        <w:t>输入数据端</w:t>
      </w:r>
    </w:p>
    <w:p w:rsidR="00313412" w:rsidRDefault="00313412" w:rsidP="00313412">
      <w:r>
        <w:t xml:space="preserve">    output reg [(DATAWIDTH-1):0] Q; //</w:t>
      </w:r>
      <w:r>
        <w:t>输出数据端</w:t>
      </w:r>
    </w:p>
    <w:p w:rsidR="00313412" w:rsidRDefault="00313412" w:rsidP="00313412">
      <w:r>
        <w:t xml:space="preserve">    input CEN; //</w:t>
      </w:r>
      <w:r>
        <w:t>片选信号，低有效</w:t>
      </w:r>
    </w:p>
    <w:p w:rsidR="00313412" w:rsidRDefault="00313412" w:rsidP="00313412">
      <w:r>
        <w:t xml:space="preserve">    input WEN; //</w:t>
      </w:r>
      <w:r>
        <w:t>写使能信号，低</w:t>
      </w:r>
      <w:r>
        <w:t>—</w:t>
      </w:r>
      <w:r>
        <w:t>写，高</w:t>
      </w:r>
      <w:r>
        <w:t>—</w:t>
      </w:r>
      <w:r>
        <w:t>读</w:t>
      </w:r>
    </w:p>
    <w:p w:rsidR="00313412" w:rsidRDefault="00313412" w:rsidP="001630EC">
      <w:pPr>
        <w:ind w:firstLine="420"/>
      </w:pPr>
      <w:r>
        <w:t>input CLK; //</w:t>
      </w:r>
      <w:r>
        <w:t>时钟</w:t>
      </w:r>
    </w:p>
    <w:p w:rsidR="001630EC" w:rsidRPr="001630EC" w:rsidRDefault="001630EC" w:rsidP="001630EC">
      <w:pPr>
        <w:ind w:firstLine="420"/>
        <w:rPr>
          <w:rFonts w:hint="eastAsia"/>
        </w:rPr>
      </w:pPr>
      <w:bookmarkStart w:id="0" w:name="_GoBack"/>
      <w:bookmarkEnd w:id="0"/>
    </w:p>
    <w:p w:rsidR="00313412" w:rsidRDefault="00313412" w:rsidP="00313412">
      <w:r>
        <w:t xml:space="preserve">    input [2:0] EMA; </w:t>
      </w:r>
      <w:r>
        <w:rPr>
          <w:rFonts w:hint="eastAsia"/>
        </w:rPr>
        <w:t>/</w:t>
      </w:r>
      <w:r>
        <w:t>/</w:t>
      </w:r>
      <w:r>
        <w:t>延时信号，置</w:t>
      </w:r>
      <w:r>
        <w:rPr>
          <w:rFonts w:hint="eastAsia"/>
        </w:rPr>
        <w:t>3</w:t>
      </w:r>
      <w:proofErr w:type="gramStart"/>
      <w:r>
        <w:t>’</w:t>
      </w:r>
      <w:proofErr w:type="gramEnd"/>
      <w:r>
        <w:t>b010</w:t>
      </w:r>
    </w:p>
    <w:p w:rsidR="00313412" w:rsidRDefault="00313412" w:rsidP="00313412">
      <w:r>
        <w:t xml:space="preserve">    input [1:0] EMAW; //</w:t>
      </w:r>
      <w:r>
        <w:t>延时信号，置</w:t>
      </w:r>
      <w:r>
        <w:rPr>
          <w:rFonts w:hint="eastAsia"/>
        </w:rPr>
        <w:t>2</w:t>
      </w:r>
      <w:proofErr w:type="gramStart"/>
      <w:r>
        <w:t>’</w:t>
      </w:r>
      <w:proofErr w:type="gramEnd"/>
      <w:r>
        <w:t>b00</w:t>
      </w:r>
    </w:p>
    <w:p w:rsidR="00313412" w:rsidRDefault="00313412" w:rsidP="00313412">
      <w:r>
        <w:t xml:space="preserve">    input EMAS; //</w:t>
      </w:r>
      <w:r>
        <w:t>延时信号，</w:t>
      </w:r>
      <w:r>
        <w:rPr>
          <w:rFonts w:hint="eastAsia"/>
        </w:rPr>
        <w:t>置</w:t>
      </w:r>
      <w:r>
        <w:t>0</w:t>
      </w:r>
    </w:p>
    <w:p w:rsidR="00313412" w:rsidRDefault="00313412" w:rsidP="00313412">
      <w:r>
        <w:t xml:space="preserve">    input RET1N; //</w:t>
      </w:r>
      <w:r>
        <w:t>数据保持信号，</w:t>
      </w:r>
      <w:r>
        <w:rPr>
          <w:rFonts w:hint="eastAsia"/>
        </w:rPr>
        <w:t>置</w:t>
      </w:r>
      <w:r>
        <w:rPr>
          <w:rFonts w:hint="eastAsia"/>
        </w:rPr>
        <w:t>1</w:t>
      </w:r>
    </w:p>
    <w:p w:rsidR="00313412" w:rsidRDefault="00313412"/>
    <w:p w:rsidR="00313412" w:rsidRDefault="00313412">
      <w:r>
        <w:rPr>
          <w:rFonts w:hint="eastAsia"/>
        </w:rPr>
        <w:t>SRAM</w:t>
      </w:r>
      <w:r>
        <w:rPr>
          <w:rFonts w:hint="eastAsia"/>
        </w:rPr>
        <w:t>读取时序</w:t>
      </w:r>
    </w:p>
    <w:p w:rsidR="00313412" w:rsidRDefault="00313412">
      <w:r>
        <w:rPr>
          <w:noProof/>
        </w:rPr>
        <w:drawing>
          <wp:inline distT="0" distB="0" distL="0" distR="0" wp14:anchorId="67E12BFE" wp14:editId="4F8220AB">
            <wp:extent cx="4510546" cy="2428504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556732" cy="245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3412" w:rsidRDefault="00313412">
      <w:r>
        <w:t>SRAM</w:t>
      </w:r>
      <w:r>
        <w:t>写入时序</w:t>
      </w:r>
    </w:p>
    <w:p w:rsidR="00313412" w:rsidRDefault="00313412">
      <w:r>
        <w:rPr>
          <w:noProof/>
        </w:rPr>
        <w:lastRenderedPageBreak/>
        <w:drawing>
          <wp:inline distT="0" distB="0" distL="0" distR="0" wp14:anchorId="0F115D58" wp14:editId="15303E16">
            <wp:extent cx="4595750" cy="2813555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46356" cy="28445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34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NDCzMDA1MjM2NbJU0lEKTi0uzszPAykwrAUAX797YCwAAAA="/>
  </w:docVars>
  <w:rsids>
    <w:rsidRoot w:val="00436C3E"/>
    <w:rsid w:val="001630EC"/>
    <w:rsid w:val="00313412"/>
    <w:rsid w:val="00436C3E"/>
    <w:rsid w:val="00C04CAF"/>
    <w:rsid w:val="00F30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56144"/>
  <w15:chartTrackingRefBased/>
  <w15:docId w15:val="{656D2CF2-72F1-4078-8AD7-74674136D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许 晗</dc:creator>
  <cp:keywords/>
  <dc:description/>
  <cp:lastModifiedBy>林宁超</cp:lastModifiedBy>
  <cp:revision>3</cp:revision>
  <dcterms:created xsi:type="dcterms:W3CDTF">2021-01-05T03:16:00Z</dcterms:created>
  <dcterms:modified xsi:type="dcterms:W3CDTF">2021-01-05T03:42:00Z</dcterms:modified>
</cp:coreProperties>
</file>